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Germany</w:t>
      </w:r>
      <w:r>
        <w:t xml:space="preserve"> </w:t>
      </w:r>
      <w:r>
        <w:t xml:space="preserve">Frankfurt</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 (e.g., "Creative Vision Agency Frankfurt")</w:t>
      </w:r>
    </w:p>
    <w:p>
      <w:pPr>
        <w:pStyle w:val="BodyText"/>
      </w:pPr>
      <w:r>
        <w:t xml:space="preserve">Company Address</w:t>
      </w:r>
    </w:p>
    <w:p>
      <w:pPr>
        <w:pStyle w:val="BodyText"/>
      </w:pPr>
      <w:r>
        <w:t xml:space="preserve">Frankfurt am Main, Germany 60329</w:t>
      </w:r>
    </w:p>
    <w:bookmarkStart w:id="20" w:name="X7ef9500661c67419a5aa964eca4a11626bc9df6"/>
    <w:p>
      <w:pPr>
        <w:pStyle w:val="Heading1"/>
      </w:pPr>
      <w:r>
        <w:t xml:space="preserve">Internship Application Letter for Graphic Designer Position</w:t>
      </w:r>
    </w:p>
    <w:p>
      <w:pPr>
        <w:pStyle w:val="FirstParagraph"/>
      </w:pPr>
      <w:r>
        <w:t xml:space="preserve">Dear Hiring Manager,</w:t>
      </w:r>
    </w:p>
    <w:p>
      <w:pPr>
        <w:pStyle w:val="BodyText"/>
      </w:pPr>
      <w:r>
        <w:t xml:space="preserve">With profound enthusiasm, I am submitting this Internship Application Letter to express my unwavering interest in the Graphic Designer internship opportunity at your esteemed agency in Germany Frankfurt. As a passionate visual communicator deeply immersed in contemporary design principles and digital innovation, I have meticulously aligned my academic pursuits and creative practice with the vibrant cultural and professional ecosystem of Frankfurt—a city that embodies the perfect confluence of European tradition and cutting-edge global commerce. My ambition to contribute to your team stems not only from admiration for your portfolio but from a genuine desire to immerse myself in Germany’s dynamic design landscape while developing skills critical for a successful career as a Graphic Designer.</w:t>
      </w:r>
    </w:p>
    <w:p>
      <w:pPr>
        <w:pStyle w:val="BodyText"/>
      </w:pPr>
      <w:r>
        <w:t xml:space="preserve">My academic foundation at the [Your University Name] in [Your City/Country], where I am completing my Bachelor of Arts in Visual Communication, has equipped me with rigorous technical proficiency across industry-standard software including Adobe Creative Suite (Photoshop, Illustrator, InDesign), Figma for UI/UX prototyping, and Canva for rapid concept development. Beyond software mastery, my coursework has emphasized critical thinking through projects like the "Sustainable Urban Branding" campaign for a local eco-initiative—where I designed cohesive visual identities integrating typography, color psychology, and environmental storytelling to drive community engagement. This project demanded adaptability in cross-cultural contexts (involving collaboration with German sustainability NGOs), reinforcing my understanding of how design transcends language barriers—a skill paramount in Germany Frankfurt’s multinational corporate environment.</w:t>
      </w:r>
    </w:p>
    <w:p>
      <w:pPr>
        <w:pStyle w:val="BodyText"/>
      </w:pPr>
      <w:r>
        <w:t xml:space="preserve">What distinguishes me as an ideal candidate for this Graphic Designer internship is my proactive approach to professional development within the context of Germany Frankfurt’s creative industry. I have actively followed your agency’s work, particularly the award-winning "Frankfurt Cultural Heritage" rebranding project that harmonized historical motifs with minimalist digital interfaces—a testament to how design can bridge legacy and innovation. This resonates deeply with my own philosophy: I view design not merely as aesthetic enhancement but as strategic storytelling. During a recent volunteer role at [Local Design Studio or University Project], I developed a social media campaign for an international student association that increased engagement by 70% through data-driven visual narratives—precisely the kind of results your team exemplifies in Germany Frankfurt’s competitive market.</w:t>
      </w:r>
    </w:p>
    <w:p>
      <w:pPr>
        <w:pStyle w:val="BodyText"/>
      </w:pPr>
      <w:r>
        <w:t xml:space="preserve">My commitment to integrating cultural intelligence into design practice is particularly relevant to this internship. Having completed a three-month language immersion program at Goethe-Institut in Cologne, I now possess B2-level German proficiency—enabling seamless collaboration with your team and clients across diverse cultural touchpoints. I understand that Germany Frankfurt’s business culture values precision, punctuality, and structured communication; my experience presenting portfolio reviews to faculty committees (and collaborating with international student groups) has honed these skills. Moreover, I have researched Frankfurt’s design ecosystem extensively: from the annual "Design Week Frankfurt" events at the Messe Frankfurt to the collaborative spirit of spaces like</w:t>
      </w:r>
      <w:r>
        <w:t xml:space="preserve"> </w:t>
      </w:r>
      <w:r>
        <w:rPr>
          <w:iCs/>
          <w:i/>
        </w:rPr>
        <w:t xml:space="preserve">Studio 205</w:t>
      </w:r>
      <w:r>
        <w:t xml:space="preserve">, where local creatives converge. I am eager to contribute to this community while learning from your agency’s leadership in blending global trends with localized solutions.</w:t>
      </w:r>
    </w:p>
    <w:p>
      <w:pPr>
        <w:pStyle w:val="BodyText"/>
      </w:pPr>
      <w:r>
        <w:t xml:space="preserve">The prospect of growing as a Graphic Designer within Germany Frankfurt’s economic heartland excites me profoundly. As Europe’s financial capital, Frankfurt offers unparalleled access to multinational corporations, startups, and cultural institutions—all demanding sophisticated visual communication strategies. I am particularly drawn to how your agency navigates this complexity: your recent work for [Mention Specific Client/Project] demonstrated exceptional adaptability across B2B and consumer-facing platforms—a skill set I aim to master under your mentorship. The internship’s focus on cross-functional projects (e.g., collaborating with copywriters and developers) aligns perfectly with my holistic design approach, where I believe visual elements must serve user needs without compromising artistic integrity.</w:t>
      </w:r>
    </w:p>
    <w:p>
      <w:pPr>
        <w:pStyle w:val="BodyText"/>
      </w:pPr>
      <w:r>
        <w:t xml:space="preserve">Beyond technical skills, I bring a relentless curiosity about emerging trends shaping design in Germany Frankfurt. I recently attended the "Digital Identity Trends" webinar hosted by the Design Society of Germany (DSG), where industry leaders discussed AI-driven personalization in branding—a topic I’ve explored through my own experiments with generative design tools. This proactive engagement mirrors my dedication to continuous learning, which is essential for a Graphic Designer navigating Frankfurt’s fast-paced creative sector. Furthermore, I have researched your agency’s values: your commitment to sustainability (evident in paperless workflows and eco-conscious client projects) aligns with my personal ethos of responsible design—a philosophy I believe will enrich our collaboration.</w:t>
      </w:r>
    </w:p>
    <w:p>
      <w:pPr>
        <w:pStyle w:val="BodyText"/>
      </w:pPr>
      <w:r>
        <w:t xml:space="preserve">I am confident that my technical capabilities, cultural adaptability, and strategic mindset position me to make immediate contributions to your team while absorbing the nuanced expertise available through this internship opportunity in Germany Frankfurt. The prospect of learning from seasoned professionals in one of Europe’s most dynamic design hubs is not merely a career step but a transformative experience I have actively prepared for over the past two years. My portfolio, attached for your review, showcases projects ranging from responsive web interfaces to print campaigns that reflect my ability to balance creativity with business objectives—a hallmark of successful Graphic Designers in Germany’s competitive landscape.</w:t>
      </w:r>
    </w:p>
    <w:p>
      <w:pPr>
        <w:pStyle w:val="BodyText"/>
      </w:pPr>
      <w:r>
        <w:t xml:space="preserve">Thank you for considering this Internship Application Letter. I am eager to discuss how my skills in visual storytelling, technical proficiency, and cross-cultural collaboration can support your agency’s vision as we shape the future of design in Germany Frankfurt. I am available for an interview at your earliest convenience and can be reached via email or phone during business hours. I look forward to contributing to your team’s legacy of excellence.</w:t>
      </w:r>
    </w:p>
    <w:p>
      <w:pPr>
        <w:pStyle w:val="BodyText"/>
      </w:pPr>
      <w:r>
        <w:t xml:space="preserve">Sincerely,</w:t>
      </w:r>
    </w:p>
    <w:p>
      <w:pPr>
        <w:pStyle w:val="BodyText"/>
      </w:pPr>
      <w:r>
        <w:t xml:space="preserve">Your Name</w:t>
      </w:r>
    </w:p>
    <w:p>
      <w:pPr>
        <w:pStyle w:val="BodyText"/>
      </w:pPr>
      <w:r>
        <w:rPr>
          <w:bCs/>
          <w:b/>
        </w:rPr>
        <w:t xml:space="preserve">Portfolio Link:</w:t>
      </w:r>
      <w:r>
        <w:t xml:space="preserve"> </w:t>
      </w:r>
      <w:r>
        <w:t xml:space="preserve">[Your Portfolio URL]</w:t>
      </w:r>
      <w:r>
        <w:br/>
      </w:r>
      <w:r>
        <w:rPr>
          <w:bCs/>
          <w:b/>
        </w:rPr>
        <w:t xml:space="preserve">Additional Materials:</w:t>
      </w:r>
      <w:r>
        <w:t xml:space="preserve"> </w:t>
      </w:r>
      <w:r>
        <w:t xml:space="preserve">Resume, Academic Transcripts, Letter of Recommendation (Available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Germany Frankfurt</dc:title>
  <dc:creator/>
  <dc:language>en</dc:language>
  <cp:keywords/>
  <dcterms:created xsi:type="dcterms:W3CDTF">2026-07-21T04:47:14Z</dcterms:created>
  <dcterms:modified xsi:type="dcterms:W3CDTF">2026-07-21T04:47:14Z</dcterms:modified>
</cp:coreProperties>
</file>

<file path=docProps/custom.xml><?xml version="1.0" encoding="utf-8"?>
<Properties xmlns="http://schemas.openxmlformats.org/officeDocument/2006/custom-properties" xmlns:vt="http://schemas.openxmlformats.org/officeDocument/2006/docPropsVTypes"/>
</file>